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2166" w:rsidRDefault="003C2F1D" w:rsidP="00602166">
      <w:pPr>
        <w:jc w:val="center"/>
        <w:rPr>
          <w:b/>
          <w:sz w:val="32"/>
          <w:szCs w:val="32"/>
        </w:rPr>
      </w:pPr>
      <w:bookmarkStart w:id="0" w:name="_GoBack"/>
      <w:bookmarkEnd w:id="0"/>
      <w:r>
        <w:rPr>
          <w:b/>
          <w:sz w:val="32"/>
          <w:szCs w:val="32"/>
        </w:rPr>
        <w:t xml:space="preserve">Hill </w:t>
      </w:r>
      <w:r w:rsidR="00602166" w:rsidRPr="00A55DB4">
        <w:rPr>
          <w:b/>
          <w:sz w:val="32"/>
          <w:szCs w:val="32"/>
        </w:rPr>
        <w:t>Family Birth Plan</w:t>
      </w:r>
    </w:p>
    <w:p w:rsidR="00602166" w:rsidRDefault="00602166" w:rsidP="00602166">
      <w:pPr>
        <w:rPr>
          <w:rFonts w:ascii="Tahoma" w:hAnsi="Tahoma" w:cs="Tahoma"/>
          <w:color w:val="4F2F4F"/>
        </w:rPr>
      </w:pPr>
    </w:p>
    <w:p w:rsidR="00D62A5C" w:rsidRPr="00D62A5C" w:rsidRDefault="00602166" w:rsidP="00602166">
      <w:r w:rsidRPr="00D62A5C">
        <w:t xml:space="preserve">We look forward to sharing our upcoming birth </w:t>
      </w:r>
      <w:r w:rsidR="00D62A5C">
        <w:t xml:space="preserve">at </w:t>
      </w:r>
      <w:smartTag w:uri="urn:schemas-microsoft-com:office:smarttags" w:element="place">
        <w:smartTag w:uri="urn:schemas-microsoft-com:office:smarttags" w:element="PlaceName">
          <w:r w:rsidR="00D62A5C">
            <w:t>North</w:t>
          </w:r>
        </w:smartTag>
        <w:r w:rsidR="00D62A5C">
          <w:t xml:space="preserve"> </w:t>
        </w:r>
        <w:smartTag w:uri="urn:schemas-microsoft-com:office:smarttags" w:element="PlaceName">
          <w:r w:rsidR="00D62A5C">
            <w:t>Austin</w:t>
          </w:r>
        </w:smartTag>
        <w:r w:rsidR="00D62A5C">
          <w:t xml:space="preserve"> </w:t>
        </w:r>
        <w:smartTag w:uri="urn:schemas-microsoft-com:office:smarttags" w:element="PlaceName">
          <w:r w:rsidR="00D62A5C">
            <w:t>Medical</w:t>
          </w:r>
        </w:smartTag>
        <w:r w:rsidR="00D62A5C">
          <w:t xml:space="preserve"> </w:t>
        </w:r>
        <w:smartTag w:uri="urn:schemas-microsoft-com:office:smarttags" w:element="PlaceType">
          <w:r w:rsidR="00D62A5C">
            <w:t>Center</w:t>
          </w:r>
        </w:smartTag>
      </w:smartTag>
      <w:r w:rsidRPr="00D62A5C">
        <w:t xml:space="preserve">. We have created the following birth plan to help you understand our preferences for </w:t>
      </w:r>
      <w:r w:rsidR="003C2F1D">
        <w:t>Jill</w:t>
      </w:r>
      <w:r w:rsidRPr="00D62A5C">
        <w:t xml:space="preserve">’s upcoming labor and delivery. </w:t>
      </w:r>
    </w:p>
    <w:p w:rsidR="00D62A5C" w:rsidRPr="00D62A5C" w:rsidRDefault="00D62A5C" w:rsidP="00602166"/>
    <w:p w:rsidR="00602166" w:rsidRPr="00D62A5C" w:rsidRDefault="00602166" w:rsidP="00602166">
      <w:r w:rsidRPr="00D62A5C">
        <w:t>Our goal is to ha</w:t>
      </w:r>
      <w:r w:rsidR="00D62A5C" w:rsidRPr="00D62A5C">
        <w:t xml:space="preserve">ve a natural, unmedicated birth. We plan to have a Birth Doula, Darlene MacAuley, present at our birth. We would like labor and delivery to progress as naturally as possible as long as there are no health problems for mother and baby, </w:t>
      </w:r>
      <w:r w:rsidRPr="00D62A5C">
        <w:t>and we respectfully request the following of the medical staff during labor:</w:t>
      </w:r>
    </w:p>
    <w:p w:rsidR="00602166" w:rsidRPr="00D62A5C" w:rsidRDefault="00602166" w:rsidP="00602166">
      <w:pPr>
        <w:pStyle w:val="NormalWeb"/>
        <w:rPr>
          <w:color w:val="auto"/>
          <w:u w:val="single"/>
        </w:rPr>
      </w:pPr>
      <w:r w:rsidRPr="00D62A5C">
        <w:rPr>
          <w:color w:val="auto"/>
          <w:u w:val="single"/>
        </w:rPr>
        <w:t>Labor and Birth</w:t>
      </w:r>
    </w:p>
    <w:p w:rsidR="004C7E2D" w:rsidRPr="00D62A5C" w:rsidRDefault="004C7E2D" w:rsidP="004C7E2D">
      <w:pPr>
        <w:numPr>
          <w:ilvl w:val="0"/>
          <w:numId w:val="3"/>
        </w:numPr>
      </w:pPr>
      <w:r w:rsidRPr="00D62A5C">
        <w:t xml:space="preserve">Freedom of movement during labor and pushing (walking, showering, squatting), including </w:t>
      </w:r>
      <w:r w:rsidRPr="001D62A0">
        <w:rPr>
          <w:noProof/>
          <w:u w:val="thick" w:color="28B473"/>
        </w:rPr>
        <w:t>freedom</w:t>
      </w:r>
      <w:r w:rsidRPr="00D62A5C">
        <w:t xml:space="preserve"> to try different pushing positions as needed.</w:t>
      </w:r>
    </w:p>
    <w:p w:rsidR="004C7E2D" w:rsidRPr="00D62A5C" w:rsidRDefault="004C7E2D" w:rsidP="004C7E2D">
      <w:pPr>
        <w:numPr>
          <w:ilvl w:val="0"/>
          <w:numId w:val="3"/>
        </w:numPr>
      </w:pPr>
      <w:r w:rsidRPr="00D62A5C">
        <w:t>To be free of time limits on pushing</w:t>
      </w:r>
    </w:p>
    <w:p w:rsidR="00602166" w:rsidRDefault="00602166" w:rsidP="00602166">
      <w:pPr>
        <w:numPr>
          <w:ilvl w:val="0"/>
          <w:numId w:val="3"/>
        </w:numPr>
      </w:pPr>
      <w:r w:rsidRPr="00D62A5C">
        <w:t>Intermittent external fetal monitoring</w:t>
      </w:r>
    </w:p>
    <w:p w:rsidR="00EF5047" w:rsidRPr="00D62A5C" w:rsidRDefault="00EF5047" w:rsidP="00602166">
      <w:pPr>
        <w:numPr>
          <w:ilvl w:val="0"/>
          <w:numId w:val="3"/>
        </w:numPr>
      </w:pPr>
      <w:r>
        <w:t>Minimal vaginal exams</w:t>
      </w:r>
    </w:p>
    <w:p w:rsidR="004C7E2D" w:rsidRPr="00D62A5C" w:rsidRDefault="004C7E2D" w:rsidP="004C7E2D">
      <w:pPr>
        <w:numPr>
          <w:ilvl w:val="0"/>
          <w:numId w:val="3"/>
        </w:numPr>
      </w:pPr>
      <w:r w:rsidRPr="00D62A5C">
        <w:t xml:space="preserve">Nourishment/hydration as </w:t>
      </w:r>
      <w:r w:rsidR="003C2F1D">
        <w:t>Jill</w:t>
      </w:r>
      <w:r w:rsidRPr="00D62A5C">
        <w:t xml:space="preserve"> desires</w:t>
      </w:r>
    </w:p>
    <w:p w:rsidR="00602166" w:rsidRPr="00D62A5C" w:rsidRDefault="00602166" w:rsidP="00602166">
      <w:pPr>
        <w:numPr>
          <w:ilvl w:val="0"/>
          <w:numId w:val="3"/>
        </w:numPr>
      </w:pPr>
      <w:r w:rsidRPr="00D62A5C">
        <w:t>Heparin Lock instead of an IV</w:t>
      </w:r>
    </w:p>
    <w:p w:rsidR="004C7E2D" w:rsidRPr="00D62A5C" w:rsidRDefault="004C7E2D" w:rsidP="004C7E2D">
      <w:pPr>
        <w:numPr>
          <w:ilvl w:val="0"/>
          <w:numId w:val="3"/>
        </w:numPr>
      </w:pPr>
      <w:r w:rsidRPr="00D62A5C">
        <w:t>To avoid episiotomy and allow natural tearing if possible</w:t>
      </w:r>
    </w:p>
    <w:p w:rsidR="00602166" w:rsidRPr="00D62A5C" w:rsidRDefault="00602166" w:rsidP="00602166">
      <w:pPr>
        <w:numPr>
          <w:ilvl w:val="0"/>
          <w:numId w:val="3"/>
        </w:numPr>
      </w:pPr>
      <w:r w:rsidRPr="00D62A5C">
        <w:t xml:space="preserve">Please offer encouragement rather than medication. </w:t>
      </w:r>
      <w:r w:rsidR="003C2F1D">
        <w:t>Jill</w:t>
      </w:r>
      <w:r w:rsidRPr="00D62A5C">
        <w:t xml:space="preserve"> will ask for if needed</w:t>
      </w:r>
      <w:r w:rsidR="00D62A5C" w:rsidRPr="00D62A5C">
        <w:t>.</w:t>
      </w:r>
    </w:p>
    <w:p w:rsidR="004C7E2D" w:rsidRPr="00D62A5C" w:rsidRDefault="00125124" w:rsidP="004C7E2D">
      <w:pPr>
        <w:numPr>
          <w:ilvl w:val="0"/>
          <w:numId w:val="3"/>
        </w:numPr>
      </w:pPr>
      <w:r>
        <w:t xml:space="preserve">Use of a mirror during birth.  </w:t>
      </w:r>
    </w:p>
    <w:p w:rsidR="004C7E2D" w:rsidRPr="00D62A5C" w:rsidRDefault="003C2F1D" w:rsidP="004C7E2D">
      <w:pPr>
        <w:numPr>
          <w:ilvl w:val="0"/>
          <w:numId w:val="3"/>
        </w:numPr>
      </w:pPr>
      <w:r>
        <w:t>Jack</w:t>
      </w:r>
      <w:r w:rsidR="004C7E2D" w:rsidRPr="00D62A5C">
        <w:t xml:space="preserve"> to cut the cord after a few minutes have passed.  Please do not clamp the cord immediately.  (We do not require that is completely stop pulsating)</w:t>
      </w:r>
    </w:p>
    <w:p w:rsidR="001A7AEF" w:rsidRPr="00D62A5C" w:rsidRDefault="001A7AEF" w:rsidP="004C7E2D">
      <w:pPr>
        <w:numPr>
          <w:ilvl w:val="0"/>
          <w:numId w:val="3"/>
        </w:numPr>
      </w:pPr>
      <w:r w:rsidRPr="00D62A5C">
        <w:t>I would like to deliver the placenta unassisted, without Pitocin, uterine massage or cord traction.</w:t>
      </w:r>
    </w:p>
    <w:p w:rsidR="001A7AEF" w:rsidRPr="00D62A5C" w:rsidRDefault="001A7AEF" w:rsidP="001A7AEF"/>
    <w:p w:rsidR="001A7AEF" w:rsidRPr="00D62A5C" w:rsidRDefault="001A7AEF" w:rsidP="001A7AEF">
      <w:pPr>
        <w:rPr>
          <w:u w:val="single"/>
        </w:rPr>
      </w:pPr>
      <w:r w:rsidRPr="00D62A5C">
        <w:rPr>
          <w:u w:val="single"/>
        </w:rPr>
        <w:t>After the birth:</w:t>
      </w:r>
    </w:p>
    <w:p w:rsidR="001A7AEF" w:rsidRPr="00D62A5C" w:rsidRDefault="001A7AEF" w:rsidP="001A7AEF">
      <w:pPr>
        <w:rPr>
          <w:u w:val="single"/>
        </w:rPr>
      </w:pPr>
    </w:p>
    <w:p w:rsidR="001A7AEF" w:rsidRPr="00D62A5C" w:rsidRDefault="001A7AEF" w:rsidP="001A7AEF">
      <w:pPr>
        <w:numPr>
          <w:ilvl w:val="0"/>
          <w:numId w:val="6"/>
        </w:numPr>
      </w:pPr>
      <w:r w:rsidRPr="00D62A5C">
        <w:t>Breastfeeding/bonding immediately after birth</w:t>
      </w:r>
    </w:p>
    <w:p w:rsidR="001A7AEF" w:rsidRPr="00D62A5C" w:rsidRDefault="001A7AEF" w:rsidP="001A7AEF">
      <w:pPr>
        <w:numPr>
          <w:ilvl w:val="0"/>
          <w:numId w:val="6"/>
        </w:numPr>
      </w:pPr>
      <w:r w:rsidRPr="00D62A5C">
        <w:t>Delay of routine newborn procedures</w:t>
      </w:r>
    </w:p>
    <w:p w:rsidR="001A7AEF" w:rsidRPr="00D62A5C" w:rsidRDefault="003C2F1D" w:rsidP="001A7AEF">
      <w:pPr>
        <w:numPr>
          <w:ilvl w:val="0"/>
          <w:numId w:val="6"/>
        </w:numPr>
      </w:pPr>
      <w:r>
        <w:t>Jack</w:t>
      </w:r>
      <w:r w:rsidR="001A7AEF" w:rsidRPr="00D62A5C">
        <w:t xml:space="preserve"> or </w:t>
      </w:r>
      <w:r>
        <w:t>Jill</w:t>
      </w:r>
      <w:r w:rsidR="001A7AEF" w:rsidRPr="00D62A5C">
        <w:t xml:space="preserve"> to give baby first bath</w:t>
      </w:r>
    </w:p>
    <w:p w:rsidR="001A7AEF" w:rsidRPr="00D62A5C" w:rsidRDefault="003C2F1D" w:rsidP="001A7AEF">
      <w:pPr>
        <w:numPr>
          <w:ilvl w:val="0"/>
          <w:numId w:val="6"/>
        </w:numPr>
      </w:pPr>
      <w:r>
        <w:t>Jill</w:t>
      </w:r>
      <w:r w:rsidR="001A7AEF" w:rsidRPr="00D62A5C">
        <w:t xml:space="preserve"> or </w:t>
      </w:r>
      <w:r>
        <w:t>Jack</w:t>
      </w:r>
      <w:r w:rsidR="001A7AEF" w:rsidRPr="00D62A5C">
        <w:t xml:space="preserve">  to be with baby at all times after birth</w:t>
      </w:r>
    </w:p>
    <w:p w:rsidR="001A7AEF" w:rsidRPr="00D62A5C" w:rsidRDefault="001A7AEF" w:rsidP="001A7AEF">
      <w:pPr>
        <w:numPr>
          <w:ilvl w:val="0"/>
          <w:numId w:val="6"/>
        </w:numPr>
      </w:pPr>
      <w:r w:rsidRPr="001D62A0">
        <w:rPr>
          <w:noProof/>
          <w:u w:val="thick" w:color="E2534F"/>
        </w:rPr>
        <w:t>Rooming in</w:t>
      </w:r>
      <w:r w:rsidRPr="00D62A5C">
        <w:t xml:space="preserve"> for baby</w:t>
      </w:r>
    </w:p>
    <w:p w:rsidR="001A7AEF" w:rsidRPr="00D62A5C" w:rsidRDefault="001A7AEF" w:rsidP="001A7AEF">
      <w:pPr>
        <w:numPr>
          <w:ilvl w:val="0"/>
          <w:numId w:val="6"/>
        </w:numPr>
        <w:rPr>
          <w:u w:val="single"/>
        </w:rPr>
      </w:pPr>
      <w:r w:rsidRPr="00D62A5C">
        <w:t xml:space="preserve">No supplemental formula, glucose or pacifiers. We are breastfeeding the baby exclusively. </w:t>
      </w:r>
    </w:p>
    <w:p w:rsidR="001A7AEF" w:rsidRPr="00D62A5C" w:rsidRDefault="001A7AEF" w:rsidP="001A7AEF">
      <w:pPr>
        <w:numPr>
          <w:ilvl w:val="0"/>
          <w:numId w:val="6"/>
        </w:numPr>
        <w:rPr>
          <w:u w:val="single"/>
        </w:rPr>
      </w:pPr>
      <w:r w:rsidRPr="00D62A5C">
        <w:t>We have dec</w:t>
      </w:r>
      <w:r w:rsidR="003C2F1D">
        <w:t>ided NOT to circumcise our son.</w:t>
      </w:r>
    </w:p>
    <w:p w:rsidR="001A7AEF" w:rsidRPr="00D62A5C" w:rsidRDefault="001A7AEF" w:rsidP="001A7AEF"/>
    <w:p w:rsidR="001A7AEF" w:rsidRPr="00D62A5C" w:rsidRDefault="001A7AEF" w:rsidP="001A7AEF">
      <w:r w:rsidRPr="00D62A5C">
        <w:t xml:space="preserve">If a C-section is </w:t>
      </w:r>
      <w:r w:rsidRPr="00D62A5C">
        <w:rPr>
          <w:u w:val="single"/>
        </w:rPr>
        <w:t>absolutely medically necessary</w:t>
      </w:r>
      <w:r w:rsidRPr="00D62A5C">
        <w:t>, we would prefer:</w:t>
      </w:r>
    </w:p>
    <w:p w:rsidR="001A7AEF" w:rsidRPr="00D62A5C" w:rsidRDefault="003C2F1D" w:rsidP="000F587B">
      <w:pPr>
        <w:numPr>
          <w:ilvl w:val="0"/>
          <w:numId w:val="9"/>
        </w:numPr>
      </w:pPr>
      <w:r>
        <w:t>Jack</w:t>
      </w:r>
      <w:r w:rsidR="00125124">
        <w:t xml:space="preserve"> </w:t>
      </w:r>
      <w:r w:rsidR="00B240C3">
        <w:t xml:space="preserve">and Darlene </w:t>
      </w:r>
      <w:r w:rsidR="001A7AEF" w:rsidRPr="00D62A5C">
        <w:t>to be present at all times</w:t>
      </w:r>
    </w:p>
    <w:p w:rsidR="001A7AEF" w:rsidRPr="00D62A5C" w:rsidRDefault="001A7AEF" w:rsidP="000F587B">
      <w:pPr>
        <w:numPr>
          <w:ilvl w:val="0"/>
          <w:numId w:val="9"/>
        </w:numPr>
      </w:pPr>
      <w:r w:rsidRPr="00D62A5C">
        <w:t xml:space="preserve">IV on exterior arm so </w:t>
      </w:r>
      <w:r w:rsidR="003C2F1D">
        <w:t>Jill</w:t>
      </w:r>
      <w:r w:rsidRPr="00D62A5C">
        <w:t xml:space="preserve"> can hold baby after delivered</w:t>
      </w:r>
    </w:p>
    <w:p w:rsidR="001A7AEF" w:rsidRPr="00D62A5C" w:rsidRDefault="00B240C3" w:rsidP="000F587B">
      <w:pPr>
        <w:numPr>
          <w:ilvl w:val="0"/>
          <w:numId w:val="9"/>
        </w:numPr>
      </w:pPr>
      <w:r>
        <w:t>To</w:t>
      </w:r>
      <w:r w:rsidR="001A7AEF" w:rsidRPr="00D62A5C">
        <w:t xml:space="preserve"> bond with baby immediately</w:t>
      </w:r>
    </w:p>
    <w:p w:rsidR="001A7AEF" w:rsidRPr="00D62A5C" w:rsidRDefault="001A7AEF" w:rsidP="000F587B">
      <w:pPr>
        <w:numPr>
          <w:ilvl w:val="0"/>
          <w:numId w:val="9"/>
        </w:numPr>
      </w:pPr>
      <w:r w:rsidRPr="00D62A5C">
        <w:t xml:space="preserve">All considerations </w:t>
      </w:r>
      <w:r w:rsidRPr="001D62A0">
        <w:rPr>
          <w:noProof/>
        </w:rPr>
        <w:t>taken</w:t>
      </w:r>
      <w:r w:rsidRPr="00D62A5C">
        <w:t xml:space="preserve"> for vaginal birth at subsequent births (i.e. bikini incision)</w:t>
      </w:r>
    </w:p>
    <w:p w:rsidR="00D62A5C" w:rsidRPr="00D62A5C" w:rsidRDefault="00D62A5C" w:rsidP="00D62A5C"/>
    <w:p w:rsidR="00D62A5C" w:rsidRPr="00D62A5C" w:rsidRDefault="00D62A5C" w:rsidP="00D62A5C">
      <w:r w:rsidRPr="00D62A5C">
        <w:t>We realize that events may arise that necessitate medical intervention. In such case, our full cooperation will be given after an informed discussion of all risks and benefits has taken place with the doctor.</w:t>
      </w:r>
    </w:p>
    <w:p w:rsidR="00D62A5C" w:rsidRPr="00D62A5C" w:rsidRDefault="00D62A5C" w:rsidP="00D62A5C"/>
    <w:p w:rsidR="00D62A5C" w:rsidRPr="00D62A5C" w:rsidRDefault="00D62A5C" w:rsidP="00D62A5C"/>
    <w:p w:rsidR="00D62A5C" w:rsidRPr="00D62A5C" w:rsidRDefault="00D62A5C" w:rsidP="00D62A5C">
      <w:pPr>
        <w:rPr>
          <w:u w:val="single"/>
        </w:rPr>
      </w:pPr>
      <w:r w:rsidRPr="00D62A5C">
        <w:t xml:space="preserve">Physician/Midwife Signature and Date: </w:t>
      </w:r>
      <w:r w:rsidRPr="00D62A5C">
        <w:rPr>
          <w:u w:val="single"/>
        </w:rPr>
        <w:tab/>
      </w:r>
      <w:r w:rsidRPr="00D62A5C">
        <w:rPr>
          <w:u w:val="single"/>
        </w:rPr>
        <w:tab/>
      </w:r>
      <w:r w:rsidRPr="00D62A5C">
        <w:rPr>
          <w:u w:val="single"/>
        </w:rPr>
        <w:tab/>
      </w:r>
      <w:r w:rsidRPr="00D62A5C">
        <w:rPr>
          <w:u w:val="single"/>
        </w:rPr>
        <w:tab/>
      </w:r>
      <w:r w:rsidRPr="00D62A5C">
        <w:rPr>
          <w:u w:val="single"/>
        </w:rPr>
        <w:tab/>
      </w:r>
    </w:p>
    <w:p w:rsidR="00D62A5C" w:rsidRPr="00D62A5C" w:rsidRDefault="00D62A5C" w:rsidP="00D62A5C">
      <w:pPr>
        <w:rPr>
          <w:u w:val="single"/>
        </w:rPr>
      </w:pPr>
    </w:p>
    <w:p w:rsidR="00602166" w:rsidRPr="00EF5047" w:rsidRDefault="00D62A5C" w:rsidP="00EF5047">
      <w:pPr>
        <w:rPr>
          <w:u w:val="single"/>
        </w:rPr>
      </w:pPr>
      <w:r w:rsidRPr="00D62A5C">
        <w:t xml:space="preserve">Mother’s Signature and Date: </w:t>
      </w:r>
      <w:r w:rsidRPr="00D62A5C">
        <w:rPr>
          <w:u w:val="single"/>
        </w:rPr>
        <w:tab/>
      </w:r>
      <w:r w:rsidRPr="00D62A5C">
        <w:rPr>
          <w:u w:val="single"/>
        </w:rPr>
        <w:tab/>
      </w:r>
      <w:r w:rsidRPr="00D62A5C">
        <w:rPr>
          <w:u w:val="single"/>
        </w:rPr>
        <w:tab/>
      </w:r>
      <w:r w:rsidRPr="00D62A5C">
        <w:rPr>
          <w:u w:val="single"/>
        </w:rPr>
        <w:tab/>
      </w:r>
      <w:r w:rsidRPr="00D62A5C">
        <w:rPr>
          <w:u w:val="single"/>
        </w:rPr>
        <w:tab/>
      </w:r>
    </w:p>
    <w:sectPr w:rsidR="00602166" w:rsidRPr="00EF5047" w:rsidSect="006824EB">
      <w:pgSz w:w="12240" w:h="15840"/>
      <w:pgMar w:top="540" w:right="1080" w:bottom="720" w:left="108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321B4C"/>
    <w:multiLevelType w:val="hybridMultilevel"/>
    <w:tmpl w:val="EFE0197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nsid w:val="1F2B6549"/>
    <w:multiLevelType w:val="hybridMultilevel"/>
    <w:tmpl w:val="B516BCA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38681BB2"/>
    <w:multiLevelType w:val="hybridMultilevel"/>
    <w:tmpl w:val="65B684B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nsid w:val="38C87DB8"/>
    <w:multiLevelType w:val="hybridMultilevel"/>
    <w:tmpl w:val="8EEA4F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4EF54C76"/>
    <w:multiLevelType w:val="hybridMultilevel"/>
    <w:tmpl w:val="210049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5FB6158F"/>
    <w:multiLevelType w:val="hybridMultilevel"/>
    <w:tmpl w:val="475AB784"/>
    <w:lvl w:ilvl="0" w:tplc="7BA02D72">
      <w:start w:val="1"/>
      <w:numFmt w:val="bullet"/>
      <w:lvlText w:val=""/>
      <w:lvlJc w:val="left"/>
      <w:pPr>
        <w:tabs>
          <w:tab w:val="num" w:pos="1080"/>
        </w:tabs>
        <w:ind w:left="1080" w:hanging="360"/>
      </w:pPr>
      <w:rPr>
        <w:rFonts w:ascii="Symbol" w:hAnsi="Symbol" w:hint="default"/>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nsid w:val="6AF50A58"/>
    <w:multiLevelType w:val="hybridMultilevel"/>
    <w:tmpl w:val="2A88F9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755B0252"/>
    <w:multiLevelType w:val="hybridMultilevel"/>
    <w:tmpl w:val="75862294"/>
    <w:lvl w:ilvl="0" w:tplc="7BA02D72">
      <w:start w:val="1"/>
      <w:numFmt w:val="bullet"/>
      <w:lvlText w:val=""/>
      <w:lvlJc w:val="left"/>
      <w:pPr>
        <w:tabs>
          <w:tab w:val="num" w:pos="720"/>
        </w:tabs>
        <w:ind w:left="72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7C220336"/>
    <w:multiLevelType w:val="hybridMultilevel"/>
    <w:tmpl w:val="E1DC74A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6"/>
  </w:num>
  <w:num w:numId="3">
    <w:abstractNumId w:val="4"/>
  </w:num>
  <w:num w:numId="4">
    <w:abstractNumId w:val="7"/>
  </w:num>
  <w:num w:numId="5">
    <w:abstractNumId w:val="5"/>
  </w:num>
  <w:num w:numId="6">
    <w:abstractNumId w:val="8"/>
  </w:num>
  <w:num w:numId="7">
    <w:abstractNumId w:val="2"/>
  </w:num>
  <w:num w:numId="8">
    <w:abstractNumId w:val="0"/>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ysTQBIiNjU0szIyUdpeDU4uLM/DyQAsNaAOKRsdIsAAAA"/>
  </w:docVars>
  <w:rsids>
    <w:rsidRoot w:val="00CD0DCC"/>
    <w:rsid w:val="000A60C2"/>
    <w:rsid w:val="000B5483"/>
    <w:rsid w:val="000D4F2E"/>
    <w:rsid w:val="000F587B"/>
    <w:rsid w:val="00125124"/>
    <w:rsid w:val="001A7AEF"/>
    <w:rsid w:val="001D62A0"/>
    <w:rsid w:val="003C2F1D"/>
    <w:rsid w:val="00443186"/>
    <w:rsid w:val="004C7E2D"/>
    <w:rsid w:val="00602166"/>
    <w:rsid w:val="006824EB"/>
    <w:rsid w:val="006A481B"/>
    <w:rsid w:val="00A55DB4"/>
    <w:rsid w:val="00B240C3"/>
    <w:rsid w:val="00CD0DCC"/>
    <w:rsid w:val="00D62A5C"/>
    <w:rsid w:val="00DD7386"/>
    <w:rsid w:val="00E12022"/>
    <w:rsid w:val="00E2326D"/>
    <w:rsid w:val="00EF5047"/>
    <w:rsid w:val="00FF03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plac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rsid w:val="00A55DB4"/>
    <w:pPr>
      <w:spacing w:before="100" w:beforeAutospacing="1" w:after="100" w:afterAutospacing="1"/>
    </w:pPr>
    <w:rPr>
      <w:color w:val="4F2F4F"/>
    </w:rPr>
  </w:style>
  <w:style w:type="paragraph" w:customStyle="1" w:styleId="Normal14pt">
    <w:name w:val="Normal + 14 pt"/>
    <w:basedOn w:val="Normal"/>
    <w:rsid w:val="00E12022"/>
    <w:rPr>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rsid w:val="00A55DB4"/>
    <w:pPr>
      <w:spacing w:before="100" w:beforeAutospacing="1" w:after="100" w:afterAutospacing="1"/>
    </w:pPr>
    <w:rPr>
      <w:color w:val="4F2F4F"/>
    </w:rPr>
  </w:style>
  <w:style w:type="paragraph" w:customStyle="1" w:styleId="Normal14pt">
    <w:name w:val="Normal + 14 pt"/>
    <w:basedOn w:val="Normal"/>
    <w:rsid w:val="00E12022"/>
    <w:rPr>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1772097">
      <w:bodyDiv w:val="1"/>
      <w:marLeft w:val="0"/>
      <w:marRight w:val="0"/>
      <w:marTop w:val="0"/>
      <w:marBottom w:val="0"/>
      <w:divBdr>
        <w:top w:val="none" w:sz="0" w:space="0" w:color="auto"/>
        <w:left w:val="none" w:sz="0" w:space="0" w:color="auto"/>
        <w:bottom w:val="none" w:sz="0" w:space="0" w:color="auto"/>
        <w:right w:val="none" w:sz="0" w:space="0" w:color="auto"/>
      </w:divBdr>
      <w:divsChild>
        <w:div w:id="3483413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37581188">
      <w:bodyDiv w:val="1"/>
      <w:marLeft w:val="0"/>
      <w:marRight w:val="0"/>
      <w:marTop w:val="0"/>
      <w:marBottom w:val="0"/>
      <w:divBdr>
        <w:top w:val="none" w:sz="0" w:space="0" w:color="auto"/>
        <w:left w:val="none" w:sz="0" w:space="0" w:color="auto"/>
        <w:bottom w:val="none" w:sz="0" w:space="0" w:color="auto"/>
        <w:right w:val="none" w:sz="0" w:space="0" w:color="auto"/>
      </w:divBdr>
      <w:divsChild>
        <w:div w:id="7858072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95844387">
      <w:bodyDiv w:val="1"/>
      <w:marLeft w:val="0"/>
      <w:marRight w:val="0"/>
      <w:marTop w:val="0"/>
      <w:marBottom w:val="0"/>
      <w:divBdr>
        <w:top w:val="none" w:sz="0" w:space="0" w:color="auto"/>
        <w:left w:val="none" w:sz="0" w:space="0" w:color="auto"/>
        <w:bottom w:val="none" w:sz="0" w:space="0" w:color="auto"/>
        <w:right w:val="none" w:sz="0" w:space="0" w:color="auto"/>
      </w:divBdr>
      <w:divsChild>
        <w:div w:id="629455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23098761">
      <w:bodyDiv w:val="1"/>
      <w:marLeft w:val="0"/>
      <w:marRight w:val="0"/>
      <w:marTop w:val="0"/>
      <w:marBottom w:val="0"/>
      <w:divBdr>
        <w:top w:val="none" w:sz="0" w:space="0" w:color="auto"/>
        <w:left w:val="none" w:sz="0" w:space="0" w:color="auto"/>
        <w:bottom w:val="none" w:sz="0" w:space="0" w:color="auto"/>
        <w:right w:val="none" w:sz="0" w:space="0" w:color="auto"/>
      </w:divBdr>
      <w:divsChild>
        <w:div w:id="8607032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4857633">
      <w:bodyDiv w:val="1"/>
      <w:marLeft w:val="0"/>
      <w:marRight w:val="0"/>
      <w:marTop w:val="0"/>
      <w:marBottom w:val="0"/>
      <w:divBdr>
        <w:top w:val="none" w:sz="0" w:space="0" w:color="auto"/>
        <w:left w:val="none" w:sz="0" w:space="0" w:color="auto"/>
        <w:bottom w:val="none" w:sz="0" w:space="0" w:color="auto"/>
        <w:right w:val="none" w:sz="0" w:space="0" w:color="auto"/>
      </w:divBdr>
      <w:divsChild>
        <w:div w:id="19351625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31</Words>
  <Characters>189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odd Family Natural Birth Plan</vt:lpstr>
    </vt:vector>
  </TitlesOfParts>
  <Company>Dell Computer Corporation</Company>
  <LinksUpToDate>false</LinksUpToDate>
  <CharactersWithSpaces>22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d Family Natural Birth Plan</dc:title>
  <dc:creator>Dell Computer Corporation</dc:creator>
  <cp:lastModifiedBy>Darlene MacAuley</cp:lastModifiedBy>
  <cp:revision>2</cp:revision>
  <dcterms:created xsi:type="dcterms:W3CDTF">2016-03-23T23:31:00Z</dcterms:created>
  <dcterms:modified xsi:type="dcterms:W3CDTF">2016-03-23T23:31:00Z</dcterms:modified>
</cp:coreProperties>
</file>